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62E4B123" w14:textId="5F47F1D6" w:rsidR="00417098" w:rsidRDefault="00DD73E5" w:rsidP="00DD73E5">
      <w:pPr>
        <w:rPr>
          <w:rStyle w:val="InternetLink"/>
          <w:color w:val="0000FF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.</w:t>
        </w:r>
      </w:hyperlink>
    </w:p>
    <w:p w14:paraId="520059DC" w14:textId="12D9EA7D" w:rsidR="00DD73E5" w:rsidRPr="00DD73E5" w:rsidRDefault="00417098" w:rsidP="00DD73E5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 w:rsidR="00DD73E5" w:rsidRPr="00DD73E5">
        <w:rPr>
          <w:lang w:val="bg-BG"/>
        </w:rPr>
        <w:br/>
      </w:r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5212210C" w14:textId="77777777" w:rsidR="00DD73E5" w:rsidRPr="00DD73E5" w:rsidRDefault="00DD73E5" w:rsidP="00DD73E5">
      <w:pPr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C8AA633" w14:textId="77777777" w:rsidR="00DD73E5" w:rsidRPr="00DD73E5" w:rsidRDefault="00DD73E5" w:rsidP="00DD73E5">
      <w:pPr>
        <w:rPr>
          <w:lang w:val="bg-BG"/>
        </w:rPr>
      </w:pPr>
      <w:r w:rsidRPr="00DD73E5">
        <w:t xml:space="preserve">Create a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Pr="00DD73E5">
        <w:t xml:space="preserve">. The class should have </w:t>
      </w:r>
      <w:r w:rsidRPr="00DD73E5">
        <w:rPr>
          <w:b/>
        </w:rPr>
        <w:t>private</w:t>
      </w:r>
      <w:r w:rsidRPr="00DD73E5">
        <w:t xml:space="preserve"> </w:t>
      </w:r>
      <w:r w:rsidRPr="00DD73E5">
        <w:rPr>
          <w:b/>
        </w:rPr>
        <w:t>fields</w:t>
      </w:r>
      <w:r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132D576A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6BDF" w14:textId="77777777" w:rsidR="00DD73E5" w:rsidRPr="00DD73E5" w:rsidRDefault="00DD73E5" w:rsidP="00DD73E5">
      <w:pPr>
        <w:rPr>
          <w:lang w:val="bg-BG"/>
        </w:rPr>
      </w:pP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628594C1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lastRenderedPageBreak/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738A0D8B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77777777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1BE7" w14:textId="77777777" w:rsidR="00DD73E5" w:rsidRPr="00DD73E5" w:rsidRDefault="00DD73E5" w:rsidP="00DD73E5">
      <w:pPr>
        <w:rPr>
          <w:lang w:val="bg-BG"/>
        </w:rPr>
      </w:pP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4FE454D9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, model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274A6BC9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, model, year, fuelQuantity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</w:t>
      </w:r>
      <w:r w:rsidR="005A4FFA">
        <w:t>,</w:t>
      </w:r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lastRenderedPageBreak/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DD73E5">
        <w:rPr>
          <w:b/>
          <w:noProof/>
        </w:rPr>
        <w:t>StartUp.cs</w:t>
      </w:r>
      <w:r w:rsidRPr="00DD73E5">
        <w:t xml:space="preserve"> file and make 3 different instances of the </w:t>
      </w:r>
      <w:r w:rsidRPr="00DD73E5">
        <w:rPr>
          <w:b/>
        </w:rPr>
        <w:t>Class 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3DB6" w14:textId="77777777" w:rsidR="00DD73E5" w:rsidRPr="00DD73E5" w:rsidRDefault="00DD73E5" w:rsidP="00DD73E5">
      <w:pPr>
        <w:rPr>
          <w:lang w:val="bg-BG"/>
        </w:rPr>
      </w:pP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6D15CF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, model, year, fuelQuantity, fuelConsumption, Engine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B822A" w14:textId="77777777" w:rsidR="00DD73E5" w:rsidRPr="00DD73E5" w:rsidRDefault="00DD73E5" w:rsidP="00DD73E5">
      <w:pPr>
        <w:rPr>
          <w:lang w:val="bg-BG"/>
        </w:rPr>
      </w:pP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lastRenderedPageBreak/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DD73E5">
        <w:rPr>
          <w:rStyle w:val="CodeChar"/>
          <w:rFonts w:cstheme="minorHAnsi"/>
          <w:b w:val="0"/>
          <w:i w:val="0"/>
          <w:sz w:val="22"/>
          <w:szCs w:val="22"/>
        </w:rPr>
        <w:t>,</w:t>
      </w:r>
      <w:r w:rsidRPr="00DD73E5">
        <w:rPr>
          <w:rStyle w:val="CodeChar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DD73E5">
        <w:rPr>
          <w:rStyle w:val="CodeChar"/>
          <w:rFonts w:cstheme="minorHAnsi"/>
          <w:b w:val="0"/>
          <w:i w:val="0"/>
          <w:sz w:val="22"/>
          <w:szCs w:val="22"/>
        </w:rPr>
        <w:t>,</w:t>
      </w:r>
      <w:r w:rsidRPr="00DD73E5">
        <w:rPr>
          <w:rStyle w:val="CodeChar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F4924" w14:textId="77777777" w:rsidR="00EB2A96" w:rsidRDefault="00EB2A96" w:rsidP="008068A2">
      <w:pPr>
        <w:spacing w:after="0" w:line="240" w:lineRule="auto"/>
      </w:pPr>
      <w:r>
        <w:separator/>
      </w:r>
    </w:p>
  </w:endnote>
  <w:endnote w:type="continuationSeparator" w:id="0">
    <w:p w14:paraId="4EC64DE1" w14:textId="77777777" w:rsidR="00EB2A96" w:rsidRDefault="00EB2A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E5021" w14:textId="77777777" w:rsidR="00EB2A96" w:rsidRDefault="00EB2A96" w:rsidP="008068A2">
      <w:pPr>
        <w:spacing w:after="0" w:line="240" w:lineRule="auto"/>
      </w:pPr>
      <w:r>
        <w:separator/>
      </w:r>
    </w:p>
  </w:footnote>
  <w:footnote w:type="continuationSeparator" w:id="0">
    <w:p w14:paraId="39F4324F" w14:textId="77777777" w:rsidR="00EB2A96" w:rsidRDefault="00EB2A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4"/>
  </w:num>
  <w:num w:numId="39">
    <w:abstractNumId w:val="30"/>
  </w:num>
  <w:num w:numId="40">
    <w:abstractNumId w:val="18"/>
  </w:num>
  <w:num w:numId="41">
    <w:abstractNumId w:val="24"/>
  </w:num>
  <w:num w:numId="42">
    <w:abstractNumId w:val="16"/>
  </w:num>
  <w:num w:numId="43">
    <w:abstractNumId w:val="31"/>
  </w:num>
  <w:num w:numId="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7F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3E5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55B5-159A-4820-B1EB-0CF3ED96F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698</Words>
  <Characters>398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8</cp:revision>
  <cp:lastPrinted>2015-10-26T22:35:00Z</cp:lastPrinted>
  <dcterms:created xsi:type="dcterms:W3CDTF">2019-11-12T12:29:00Z</dcterms:created>
  <dcterms:modified xsi:type="dcterms:W3CDTF">2021-12-13T16:54:00Z</dcterms:modified>
  <cp:category>programming; education; software engineering; software development</cp:category>
</cp:coreProperties>
</file>